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686BF7" w14:textId="2B5C8509" w:rsidR="004E53EA" w:rsidRDefault="00A00D43" w:rsidP="00FA45FF">
      <w:pPr>
        <w:tabs>
          <w:tab w:val="left" w:pos="270"/>
          <w:tab w:val="center" w:pos="4680"/>
        </w:tabs>
        <w:spacing w:after="0" w:line="240" w:lineRule="auto"/>
        <w:jc w:val="center"/>
        <w:rPr>
          <w:b/>
          <w:sz w:val="32"/>
          <w:szCs w:val="32"/>
        </w:rPr>
      </w:pPr>
      <w:r w:rsidRPr="00FA45FF">
        <w:rPr>
          <w:rFonts w:ascii="Times New Roman" w:eastAsia="Times New Roman" w:hAnsi="Times New Roman" w:cs="Times New Roman"/>
          <w:b/>
          <w:noProof/>
          <w:sz w:val="32"/>
          <w:szCs w:val="32"/>
          <w:lang w:val="en-CA"/>
        </w:rPr>
        <w:drawing>
          <wp:anchor distT="0" distB="0" distL="114300" distR="114300" simplePos="0" relativeHeight="251659264" behindDoc="1" locked="0" layoutInCell="1" allowOverlap="0" wp14:anchorId="4285F646" wp14:editId="293C782B">
            <wp:simplePos x="0" y="0"/>
            <wp:positionH relativeFrom="column">
              <wp:posOffset>-229235</wp:posOffset>
            </wp:positionH>
            <wp:positionV relativeFrom="paragraph">
              <wp:posOffset>-377857</wp:posOffset>
            </wp:positionV>
            <wp:extent cx="1466850" cy="824230"/>
            <wp:effectExtent l="0" t="0" r="6350" b="1270"/>
            <wp:wrapNone/>
            <wp:docPr id="1" name="Picture 1" descr="University of Windsor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University of Windsor logo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6850" cy="8242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F36A3">
        <w:rPr>
          <w:rFonts w:ascii="Times New Roman" w:eastAsia="Times New Roman" w:hAnsi="Times New Roman" w:cs="Times New Roman"/>
          <w:b/>
          <w:noProof/>
          <w:sz w:val="32"/>
          <w:szCs w:val="32"/>
          <w:lang w:val="en-CA"/>
        </w:rPr>
        <w:t>Fall</w:t>
      </w:r>
      <w:r w:rsidR="004E53EA" w:rsidRPr="00FA45FF">
        <w:rPr>
          <w:rFonts w:ascii="Times New Roman" w:eastAsia="Times New Roman" w:hAnsi="Times New Roman" w:cs="Times New Roman"/>
          <w:b/>
          <w:sz w:val="32"/>
          <w:szCs w:val="32"/>
          <w:lang w:val="en-CA"/>
        </w:rPr>
        <w:t xml:space="preserve"> 202</w:t>
      </w:r>
      <w:r w:rsidR="00605744">
        <w:rPr>
          <w:rFonts w:ascii="Times New Roman" w:eastAsia="Times New Roman" w:hAnsi="Times New Roman" w:cs="Times New Roman"/>
          <w:b/>
          <w:sz w:val="32"/>
          <w:szCs w:val="32"/>
          <w:lang w:val="en-CA"/>
        </w:rPr>
        <w:t>2</w:t>
      </w:r>
      <w:r w:rsidR="004E53EA" w:rsidRPr="00FA45FF">
        <w:rPr>
          <w:rFonts w:ascii="Times New Roman" w:eastAsia="Times New Roman" w:hAnsi="Times New Roman" w:cs="Times New Roman"/>
          <w:b/>
          <w:sz w:val="32"/>
          <w:szCs w:val="32"/>
          <w:lang w:val="en-CA"/>
        </w:rPr>
        <w:t xml:space="preserve">: </w:t>
      </w:r>
      <w:r w:rsidR="003961BC">
        <w:rPr>
          <w:rFonts w:ascii="Times New Roman" w:eastAsia="Times New Roman" w:hAnsi="Times New Roman" w:cs="Times New Roman"/>
          <w:b/>
          <w:sz w:val="32"/>
          <w:szCs w:val="32"/>
          <w:lang w:val="en-CA"/>
        </w:rPr>
        <w:t>Midterm</w:t>
      </w:r>
      <w:r w:rsidR="004E53EA" w:rsidRPr="00FA45FF">
        <w:rPr>
          <w:rFonts w:ascii="Times New Roman" w:eastAsia="Times New Roman" w:hAnsi="Times New Roman" w:cs="Times New Roman"/>
          <w:b/>
          <w:sz w:val="32"/>
          <w:szCs w:val="32"/>
          <w:lang w:val="en-CA"/>
        </w:rPr>
        <w:t xml:space="preserve"> EXAM</w:t>
      </w:r>
    </w:p>
    <w:p w14:paraId="50478887" w14:textId="7FEB4388" w:rsidR="00FA45FF" w:rsidRPr="00FA45FF" w:rsidRDefault="004E53EA" w:rsidP="00F87B0E">
      <w:pPr>
        <w:tabs>
          <w:tab w:val="left" w:pos="270"/>
          <w:tab w:val="center" w:pos="4680"/>
        </w:tabs>
        <w:spacing w:after="0" w:line="240" w:lineRule="auto"/>
        <w:jc w:val="center"/>
        <w:rPr>
          <w:rFonts w:ascii="Times New Roman" w:eastAsia="Times New Roman" w:hAnsi="Times New Roman" w:cs="Times New Roman"/>
          <w:b/>
          <w:sz w:val="32"/>
          <w:szCs w:val="32"/>
          <w:lang w:val="en-CA"/>
        </w:rPr>
      </w:pPr>
      <w:r w:rsidRPr="00FA45FF">
        <w:rPr>
          <w:rFonts w:ascii="Times New Roman" w:eastAsia="Times New Roman" w:hAnsi="Times New Roman" w:cs="Times New Roman"/>
          <w:b/>
          <w:sz w:val="32"/>
          <w:szCs w:val="32"/>
          <w:lang w:val="en-CA"/>
        </w:rPr>
        <w:t>Take-Home Test</w:t>
      </w:r>
    </w:p>
    <w:p w14:paraId="27AFE2B9" w14:textId="37DFC3F6" w:rsidR="004E53EA" w:rsidRPr="00951A78" w:rsidRDefault="004E53EA" w:rsidP="004E53EA">
      <w:pPr>
        <w:pStyle w:val="Heading1"/>
        <w:tabs>
          <w:tab w:val="left" w:pos="345"/>
          <w:tab w:val="center" w:pos="4680"/>
        </w:tabs>
        <w:jc w:val="center"/>
        <w:rPr>
          <w:sz w:val="26"/>
          <w:szCs w:val="26"/>
        </w:rPr>
      </w:pPr>
      <w:r w:rsidRPr="008926F5">
        <w:rPr>
          <w:sz w:val="26"/>
          <w:szCs w:val="26"/>
        </w:rPr>
        <w:t>COMP-</w:t>
      </w:r>
      <w:r w:rsidR="00C10AAE">
        <w:rPr>
          <w:sz w:val="26"/>
          <w:szCs w:val="26"/>
        </w:rPr>
        <w:t>3110</w:t>
      </w:r>
      <w:r w:rsidR="00BF36A3">
        <w:rPr>
          <w:sz w:val="26"/>
          <w:szCs w:val="26"/>
        </w:rPr>
        <w:t>-</w:t>
      </w:r>
      <w:r w:rsidR="00C10AAE">
        <w:rPr>
          <w:sz w:val="26"/>
          <w:szCs w:val="26"/>
        </w:rPr>
        <w:t>1</w:t>
      </w:r>
      <w:r w:rsidRPr="008926F5">
        <w:rPr>
          <w:sz w:val="26"/>
          <w:szCs w:val="26"/>
        </w:rPr>
        <w:t xml:space="preserve"> </w:t>
      </w:r>
      <w:r w:rsidRPr="00A73082">
        <w:rPr>
          <w:sz w:val="26"/>
          <w:szCs w:val="26"/>
        </w:rPr>
        <w:t xml:space="preserve">Introduction to </w:t>
      </w:r>
      <w:r w:rsidR="00C10AAE">
        <w:rPr>
          <w:sz w:val="26"/>
          <w:szCs w:val="26"/>
        </w:rPr>
        <w:t>Software Engineering</w:t>
      </w:r>
    </w:p>
    <w:p w14:paraId="219992F9" w14:textId="096F9289" w:rsidR="004E53EA" w:rsidRPr="00951A78" w:rsidRDefault="00C10AAE" w:rsidP="004E53EA">
      <w:pPr>
        <w:pStyle w:val="Heading1"/>
        <w:spacing w:before="120" w:after="120"/>
        <w:jc w:val="center"/>
        <w:rPr>
          <w:b w:val="0"/>
          <w:bCs w:val="0"/>
          <w:szCs w:val="24"/>
        </w:rPr>
      </w:pPr>
      <w:r>
        <w:rPr>
          <w:b w:val="0"/>
          <w:bCs w:val="0"/>
          <w:szCs w:val="24"/>
        </w:rPr>
        <w:t>Thursday</w:t>
      </w:r>
      <w:r w:rsidR="004E53EA">
        <w:rPr>
          <w:b w:val="0"/>
          <w:bCs w:val="0"/>
          <w:szCs w:val="24"/>
        </w:rPr>
        <w:t>,</w:t>
      </w:r>
      <w:r w:rsidR="004E53EA" w:rsidRPr="00951A78">
        <w:rPr>
          <w:b w:val="0"/>
          <w:bCs w:val="0"/>
          <w:szCs w:val="24"/>
        </w:rPr>
        <w:t xml:space="preserve"> </w:t>
      </w:r>
      <w:r w:rsidR="00605744">
        <w:rPr>
          <w:b w:val="0"/>
          <w:bCs w:val="0"/>
          <w:szCs w:val="24"/>
        </w:rPr>
        <w:t>October</w:t>
      </w:r>
      <w:r w:rsidR="00BF36A3">
        <w:rPr>
          <w:b w:val="0"/>
          <w:bCs w:val="0"/>
          <w:szCs w:val="24"/>
        </w:rPr>
        <w:t xml:space="preserve"> </w:t>
      </w:r>
      <w:r w:rsidR="00605744">
        <w:rPr>
          <w:b w:val="0"/>
          <w:bCs w:val="0"/>
          <w:szCs w:val="24"/>
        </w:rPr>
        <w:t>26</w:t>
      </w:r>
      <w:r w:rsidR="004E53EA" w:rsidRPr="00951A78">
        <w:rPr>
          <w:b w:val="0"/>
          <w:bCs w:val="0"/>
          <w:szCs w:val="24"/>
        </w:rPr>
        <w:t>, 20</w:t>
      </w:r>
      <w:r w:rsidR="004E53EA">
        <w:rPr>
          <w:b w:val="0"/>
          <w:bCs w:val="0"/>
          <w:szCs w:val="24"/>
        </w:rPr>
        <w:t>2</w:t>
      </w:r>
      <w:r w:rsidR="00605744">
        <w:rPr>
          <w:b w:val="0"/>
          <w:bCs w:val="0"/>
          <w:szCs w:val="24"/>
        </w:rPr>
        <w:t>2</w:t>
      </w:r>
    </w:p>
    <w:p w14:paraId="1BA8240A" w14:textId="77777777" w:rsidR="004E53EA" w:rsidRPr="00B63FD1" w:rsidRDefault="004E53EA" w:rsidP="004E53EA">
      <w:pPr>
        <w:pStyle w:val="Heading1"/>
        <w:jc w:val="center"/>
        <w:rPr>
          <w:b w:val="0"/>
          <w:bCs w:val="0"/>
          <w:szCs w:val="24"/>
        </w:rPr>
      </w:pPr>
      <w:r w:rsidRPr="00B63FD1">
        <w:rPr>
          <w:b w:val="0"/>
          <w:bCs w:val="0"/>
          <w:szCs w:val="24"/>
        </w:rPr>
        <w:t>School of Computer Science</w:t>
      </w:r>
    </w:p>
    <w:p w14:paraId="1C7B5559" w14:textId="77777777" w:rsidR="004E53EA" w:rsidRPr="005C2983" w:rsidRDefault="004E53EA" w:rsidP="004E53EA">
      <w:pPr>
        <w:pStyle w:val="Heading1"/>
        <w:jc w:val="center"/>
        <w:rPr>
          <w:sz w:val="32"/>
        </w:rPr>
      </w:pPr>
      <w:r w:rsidRPr="00B63FD1">
        <w:rPr>
          <w:b w:val="0"/>
          <w:bCs w:val="0"/>
          <w:szCs w:val="24"/>
        </w:rPr>
        <w:t>University of Windsor</w:t>
      </w:r>
    </w:p>
    <w:p w14:paraId="72145611" w14:textId="1136CEBA" w:rsidR="00547966" w:rsidRDefault="00547966" w:rsidP="00547966"/>
    <w:p w14:paraId="18658343" w14:textId="77777777" w:rsidR="00D011DC" w:rsidRPr="00697662" w:rsidRDefault="00D011DC" w:rsidP="00F87B0E">
      <w:pPr>
        <w:spacing w:after="0" w:line="480" w:lineRule="auto"/>
        <w:jc w:val="center"/>
        <w:rPr>
          <w:rFonts w:ascii="Times New Roman" w:eastAsia="Times New Roman" w:hAnsi="Times New Roman" w:cs="Times New Roman"/>
          <w:color w:val="000000"/>
          <w:sz w:val="21"/>
          <w:szCs w:val="21"/>
        </w:rPr>
      </w:pPr>
      <w:r w:rsidRPr="00697662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CONFIDENTIALITY AGREEMENT &amp; STATEMENT OF HONESTY</w:t>
      </w:r>
    </w:p>
    <w:p w14:paraId="09695232" w14:textId="051C18FD" w:rsidR="00D011DC" w:rsidRPr="00F87B0E" w:rsidRDefault="00D011DC" w:rsidP="00D011DC">
      <w:pPr>
        <w:spacing w:after="0" w:line="480" w:lineRule="auto"/>
        <w:rPr>
          <w:rFonts w:ascii="Times New Roman" w:eastAsia="Times New Roman" w:hAnsi="Times New Roman" w:cs="Times New Roman"/>
          <w:color w:val="000000"/>
        </w:rPr>
      </w:pPr>
      <w:r w:rsidRPr="00F87B0E">
        <w:rPr>
          <w:rFonts w:ascii="Cambria" w:eastAsia="Times New Roman" w:hAnsi="Cambria" w:cs="Times New Roman"/>
          <w:b/>
          <w:bCs/>
          <w:color w:val="000000"/>
        </w:rPr>
        <w:t>I confirm that I will keep the content of this examination confidential. </w:t>
      </w:r>
    </w:p>
    <w:p w14:paraId="33D0E249" w14:textId="77777777" w:rsidR="00876EFA" w:rsidRDefault="00D011DC" w:rsidP="00D011DC">
      <w:pPr>
        <w:spacing w:after="0" w:line="480" w:lineRule="auto"/>
        <w:rPr>
          <w:rFonts w:ascii="Cambria" w:eastAsia="Times New Roman" w:hAnsi="Cambria" w:cs="Times New Roman"/>
          <w:b/>
          <w:bCs/>
          <w:color w:val="000000"/>
        </w:rPr>
      </w:pPr>
      <w:r w:rsidRPr="00F87B0E">
        <w:rPr>
          <w:rFonts w:ascii="Cambria" w:eastAsia="Times New Roman" w:hAnsi="Cambria" w:cs="Times New Roman"/>
          <w:b/>
          <w:bCs/>
          <w:color w:val="000000"/>
        </w:rPr>
        <w:t>I confirm that I have not received any unauthorized assistance in preparing for or doing this</w:t>
      </w:r>
      <w:r w:rsidR="00613CA3" w:rsidRPr="00F87B0E">
        <w:rPr>
          <w:rFonts w:ascii="Cambria" w:eastAsia="Times New Roman" w:hAnsi="Cambria" w:cs="Times New Roman"/>
          <w:b/>
          <w:bCs/>
          <w:color w:val="000000"/>
        </w:rPr>
        <w:t xml:space="preserve"> </w:t>
      </w:r>
      <w:r w:rsidRPr="00F87B0E">
        <w:rPr>
          <w:rFonts w:ascii="Cambria" w:eastAsia="Times New Roman" w:hAnsi="Cambria" w:cs="Times New Roman"/>
          <w:b/>
          <w:bCs/>
          <w:color w:val="000000"/>
        </w:rPr>
        <w:t>examination.</w:t>
      </w:r>
      <w:r w:rsidR="0026132F">
        <w:rPr>
          <w:rFonts w:ascii="Cambria" w:eastAsia="Times New Roman" w:hAnsi="Cambria" w:cs="Times New Roman"/>
          <w:b/>
          <w:bCs/>
          <w:color w:val="000000"/>
        </w:rPr>
        <w:t xml:space="preserve"> </w:t>
      </w:r>
    </w:p>
    <w:p w14:paraId="28830C20" w14:textId="6F85EB06" w:rsidR="00D011DC" w:rsidRPr="00876EFA" w:rsidRDefault="00D011DC" w:rsidP="00AB2160">
      <w:pPr>
        <w:spacing w:after="0" w:line="480" w:lineRule="auto"/>
        <w:ind w:right="-563" w:hanging="567"/>
        <w:jc w:val="center"/>
        <w:rPr>
          <w:rFonts w:ascii="Times New Roman" w:eastAsia="Times New Roman" w:hAnsi="Times New Roman" w:cs="Times New Roman"/>
          <w:color w:val="000000"/>
          <w:sz w:val="32"/>
          <w:szCs w:val="32"/>
          <w:u w:val="single"/>
        </w:rPr>
      </w:pPr>
      <w:r w:rsidRPr="00876EFA">
        <w:rPr>
          <w:rFonts w:ascii="Cambria" w:eastAsia="Times New Roman" w:hAnsi="Cambria" w:cs="Times New Roman"/>
          <w:b/>
          <w:bCs/>
          <w:color w:val="000000"/>
          <w:sz w:val="32"/>
          <w:szCs w:val="32"/>
          <w:u w:val="single"/>
        </w:rPr>
        <w:t>I confirm knowing that a mark of 0 may be assigned for copied work.</w:t>
      </w:r>
    </w:p>
    <w:p w14:paraId="43463CE7" w14:textId="77777777" w:rsidR="006D78E5" w:rsidRPr="00F87B0E" w:rsidRDefault="006D78E5" w:rsidP="00D011DC">
      <w:pPr>
        <w:spacing w:after="0" w:line="240" w:lineRule="auto"/>
        <w:rPr>
          <w:rFonts w:ascii="Cambria" w:eastAsia="Times New Roman" w:hAnsi="Cambria" w:cs="Times New Roman"/>
          <w:b/>
          <w:bCs/>
          <w:color w:val="000000"/>
        </w:rPr>
      </w:pPr>
    </w:p>
    <w:p w14:paraId="74E4094E" w14:textId="2D0B5B5D" w:rsidR="006D78E5" w:rsidRPr="00F87B0E" w:rsidRDefault="006D78E5" w:rsidP="00D011DC">
      <w:pPr>
        <w:spacing w:after="0" w:line="240" w:lineRule="auto"/>
        <w:rPr>
          <w:rFonts w:ascii="Cambria" w:eastAsia="Times New Roman" w:hAnsi="Cambria" w:cs="Times New Roman"/>
          <w:b/>
          <w:bCs/>
          <w:color w:val="000000"/>
        </w:rPr>
      </w:pPr>
    </w:p>
    <w:p w14:paraId="27BCB8B5" w14:textId="2616143F" w:rsidR="006973CD" w:rsidRPr="00F87B0E" w:rsidRDefault="00E27411" w:rsidP="00D011DC">
      <w:pPr>
        <w:spacing w:after="0" w:line="240" w:lineRule="auto"/>
        <w:rPr>
          <w:rFonts w:ascii="Cambria" w:eastAsia="Times New Roman" w:hAnsi="Cambria" w:cs="Times New Roman"/>
          <w:b/>
          <w:bCs/>
          <w:color w:val="000000"/>
        </w:rPr>
      </w:pPr>
      <w:r>
        <w:rPr>
          <w:rFonts w:ascii="Cambria" w:eastAsia="Times New Roman" w:hAnsi="Cambria" w:cs="Times New Roman"/>
          <w:b/>
          <w:bCs/>
          <w:color w:val="000000"/>
        </w:rPr>
        <w:t>Lucas Sarweh</w:t>
      </w:r>
      <w:r>
        <w:rPr>
          <w:rFonts w:ascii="Cambria" w:eastAsia="Times New Roman" w:hAnsi="Cambria" w:cs="Times New Roman"/>
          <w:b/>
          <w:bCs/>
          <w:color w:val="000000"/>
        </w:rPr>
        <w:tab/>
      </w:r>
      <w:r>
        <w:rPr>
          <w:rFonts w:ascii="Cambria" w:eastAsia="Times New Roman" w:hAnsi="Cambria" w:cs="Times New Roman"/>
          <w:b/>
          <w:bCs/>
          <w:color w:val="000000"/>
        </w:rPr>
        <w:tab/>
      </w:r>
      <w:r>
        <w:rPr>
          <w:rFonts w:ascii="Cambria" w:eastAsia="Times New Roman" w:hAnsi="Cambria" w:cs="Times New Roman"/>
          <w:b/>
          <w:bCs/>
          <w:color w:val="000000"/>
        </w:rPr>
        <w:tab/>
      </w:r>
      <w:r>
        <w:rPr>
          <w:rFonts w:ascii="Cambria" w:eastAsia="Times New Roman" w:hAnsi="Cambria" w:cs="Times New Roman"/>
          <w:b/>
          <w:bCs/>
          <w:color w:val="000000"/>
        </w:rPr>
        <w:tab/>
      </w:r>
      <w:r>
        <w:rPr>
          <w:rFonts w:ascii="Cambria" w:eastAsia="Times New Roman" w:hAnsi="Cambria" w:cs="Times New Roman"/>
          <w:b/>
          <w:bCs/>
          <w:color w:val="000000"/>
        </w:rPr>
        <w:tab/>
      </w:r>
      <w:r>
        <w:rPr>
          <w:rFonts w:ascii="Cambria" w:eastAsia="Times New Roman" w:hAnsi="Cambria" w:cs="Times New Roman"/>
          <w:b/>
          <w:bCs/>
          <w:color w:val="000000"/>
        </w:rPr>
        <w:tab/>
        <w:t xml:space="preserve">         LS</w:t>
      </w:r>
    </w:p>
    <w:p w14:paraId="6F358B2A" w14:textId="4913B6C0" w:rsidR="00F87B0E" w:rsidRDefault="006973CD" w:rsidP="00F87B0E">
      <w:pPr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  <w:r w:rsidRPr="00F87B0E">
        <w:rPr>
          <w:rFonts w:ascii="Cambria" w:eastAsia="Times New Roman" w:hAnsi="Cambria" w:cs="Times New Roman"/>
          <w:b/>
          <w:bCs/>
          <w:color w:val="000000"/>
        </w:rPr>
        <w:t> </w:t>
      </w:r>
      <w:r w:rsidRPr="00F87B0E">
        <w:rPr>
          <w:rFonts w:ascii="Cambria" w:eastAsia="Times New Roman" w:hAnsi="Cambria" w:cs="Times New Roman"/>
          <w:color w:val="000000"/>
        </w:rPr>
        <w:t>________________________________________                                            ________________________________________</w:t>
      </w:r>
    </w:p>
    <w:p w14:paraId="3A0EB1EC" w14:textId="2623E651" w:rsidR="006973CD" w:rsidRPr="00F87B0E" w:rsidRDefault="006973CD" w:rsidP="00F87B0E">
      <w:pPr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  <w:r w:rsidRPr="00F87B0E">
        <w:rPr>
          <w:rFonts w:ascii="Cambria" w:eastAsia="Times New Roman" w:hAnsi="Cambria" w:cs="Times New Roman"/>
          <w:color w:val="000000"/>
        </w:rPr>
        <w:t>Student Name (please print)</w:t>
      </w:r>
      <w:r w:rsidR="00F87B0E">
        <w:rPr>
          <w:rFonts w:ascii="Cambria" w:eastAsia="Times New Roman" w:hAnsi="Cambria" w:cs="Times New Roman"/>
          <w:color w:val="000000"/>
        </w:rPr>
        <w:tab/>
      </w:r>
      <w:r w:rsidR="00F87B0E">
        <w:rPr>
          <w:rFonts w:ascii="Cambria" w:eastAsia="Times New Roman" w:hAnsi="Cambria" w:cs="Times New Roman"/>
          <w:color w:val="000000"/>
        </w:rPr>
        <w:tab/>
      </w:r>
      <w:r w:rsidR="00F87B0E">
        <w:rPr>
          <w:rFonts w:ascii="Cambria" w:eastAsia="Times New Roman" w:hAnsi="Cambria" w:cs="Times New Roman"/>
          <w:color w:val="000000"/>
        </w:rPr>
        <w:tab/>
      </w:r>
      <w:r w:rsidR="00F87B0E">
        <w:rPr>
          <w:rFonts w:ascii="Cambria" w:eastAsia="Times New Roman" w:hAnsi="Cambria" w:cs="Times New Roman"/>
          <w:color w:val="000000"/>
        </w:rPr>
        <w:tab/>
        <w:t xml:space="preserve">         </w:t>
      </w:r>
      <w:r w:rsidRPr="00F87B0E">
        <w:rPr>
          <w:rFonts w:ascii="Cambria" w:eastAsia="Times New Roman" w:hAnsi="Cambria" w:cs="Times New Roman"/>
          <w:color w:val="000000"/>
        </w:rPr>
        <w:t>Student Initial</w:t>
      </w:r>
    </w:p>
    <w:p w14:paraId="60CC7D4E" w14:textId="77777777" w:rsidR="006973CD" w:rsidRPr="00F87B0E" w:rsidRDefault="006973CD" w:rsidP="006973CD">
      <w:pPr>
        <w:spacing w:after="0" w:line="240" w:lineRule="auto"/>
        <w:rPr>
          <w:rFonts w:ascii="Cambria" w:eastAsia="Times New Roman" w:hAnsi="Cambria" w:cs="Times New Roman"/>
          <w:color w:val="000000"/>
        </w:rPr>
      </w:pPr>
    </w:p>
    <w:p w14:paraId="1FEFF99F" w14:textId="77777777" w:rsidR="006973CD" w:rsidRPr="00F87B0E" w:rsidRDefault="006973CD" w:rsidP="006973CD">
      <w:pPr>
        <w:spacing w:after="0" w:line="240" w:lineRule="auto"/>
        <w:rPr>
          <w:rFonts w:ascii="Cambria" w:eastAsia="Times New Roman" w:hAnsi="Cambria" w:cs="Times New Roman"/>
          <w:color w:val="000000"/>
        </w:rPr>
      </w:pPr>
    </w:p>
    <w:p w14:paraId="54480BE6" w14:textId="77777777" w:rsidR="006973CD" w:rsidRPr="00F87B0E" w:rsidRDefault="006973CD" w:rsidP="006973CD">
      <w:pPr>
        <w:spacing w:after="0" w:line="240" w:lineRule="auto"/>
        <w:rPr>
          <w:rFonts w:ascii="Cambria" w:eastAsia="Times New Roman" w:hAnsi="Cambria" w:cs="Times New Roman"/>
          <w:color w:val="000000"/>
        </w:rPr>
      </w:pPr>
    </w:p>
    <w:p w14:paraId="6AFD46CD" w14:textId="64F39405" w:rsidR="006973CD" w:rsidRPr="00F87B0E" w:rsidRDefault="00E27411" w:rsidP="006973CD">
      <w:pPr>
        <w:spacing w:after="0" w:line="240" w:lineRule="auto"/>
        <w:rPr>
          <w:rFonts w:ascii="Cambria" w:eastAsia="Times New Roman" w:hAnsi="Cambria" w:cs="Times New Roman"/>
          <w:color w:val="000000"/>
        </w:rPr>
      </w:pPr>
      <w:r>
        <w:rPr>
          <w:rFonts w:ascii="Cambria" w:eastAsia="Times New Roman" w:hAnsi="Cambria" w:cs="Times New Roman"/>
          <w:color w:val="000000"/>
        </w:rPr>
        <w:t>110042658</w:t>
      </w:r>
      <w:r>
        <w:rPr>
          <w:rFonts w:ascii="Cambria" w:eastAsia="Times New Roman" w:hAnsi="Cambria" w:cs="Times New Roman"/>
          <w:color w:val="000000"/>
        </w:rPr>
        <w:tab/>
      </w:r>
      <w:r>
        <w:rPr>
          <w:rFonts w:ascii="Cambria" w:eastAsia="Times New Roman" w:hAnsi="Cambria" w:cs="Times New Roman"/>
          <w:color w:val="000000"/>
        </w:rPr>
        <w:tab/>
      </w:r>
      <w:r>
        <w:rPr>
          <w:rFonts w:ascii="Cambria" w:eastAsia="Times New Roman" w:hAnsi="Cambria" w:cs="Times New Roman"/>
          <w:color w:val="000000"/>
        </w:rPr>
        <w:tab/>
      </w:r>
      <w:r>
        <w:rPr>
          <w:rFonts w:ascii="Cambria" w:eastAsia="Times New Roman" w:hAnsi="Cambria" w:cs="Times New Roman"/>
          <w:color w:val="000000"/>
        </w:rPr>
        <w:tab/>
      </w:r>
      <w:r>
        <w:rPr>
          <w:rFonts w:ascii="Cambria" w:eastAsia="Times New Roman" w:hAnsi="Cambria" w:cs="Times New Roman"/>
          <w:color w:val="000000"/>
        </w:rPr>
        <w:tab/>
      </w:r>
      <w:r>
        <w:rPr>
          <w:rFonts w:ascii="Cambria" w:eastAsia="Times New Roman" w:hAnsi="Cambria" w:cs="Times New Roman"/>
          <w:color w:val="000000"/>
        </w:rPr>
        <w:tab/>
        <w:t xml:space="preserve">         10/26/2022</w:t>
      </w:r>
    </w:p>
    <w:p w14:paraId="119214EC" w14:textId="77777777" w:rsidR="006973CD" w:rsidRPr="00F87B0E" w:rsidRDefault="006973CD" w:rsidP="006973CD">
      <w:pPr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  <w:r w:rsidRPr="00F87B0E">
        <w:rPr>
          <w:rFonts w:ascii="Cambria" w:eastAsia="Times New Roman" w:hAnsi="Cambria" w:cs="Times New Roman"/>
          <w:color w:val="000000"/>
        </w:rPr>
        <w:t>________________________________________                                             ________________________________________</w:t>
      </w:r>
    </w:p>
    <w:p w14:paraId="2C394B52" w14:textId="4A47814D" w:rsidR="006973CD" w:rsidRPr="00F87B0E" w:rsidRDefault="006973CD" w:rsidP="006973CD">
      <w:pPr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  <w:r w:rsidRPr="00F87B0E">
        <w:rPr>
          <w:rFonts w:ascii="Cambria" w:eastAsia="Times New Roman" w:hAnsi="Cambria" w:cs="Times New Roman"/>
          <w:color w:val="000000"/>
        </w:rPr>
        <w:t>Student I.D. Number                                                                         </w:t>
      </w:r>
      <w:r w:rsidR="00F87B0E">
        <w:rPr>
          <w:rFonts w:ascii="Cambria" w:eastAsia="Times New Roman" w:hAnsi="Cambria" w:cs="Times New Roman"/>
          <w:color w:val="000000"/>
        </w:rPr>
        <w:t xml:space="preserve"> </w:t>
      </w:r>
      <w:r w:rsidRPr="00F87B0E">
        <w:rPr>
          <w:rFonts w:ascii="Cambria" w:eastAsia="Times New Roman" w:hAnsi="Cambria" w:cs="Times New Roman"/>
          <w:color w:val="000000"/>
        </w:rPr>
        <w:t>Date</w:t>
      </w:r>
    </w:p>
    <w:p w14:paraId="7EA58105" w14:textId="77777777" w:rsidR="00547966" w:rsidRPr="00F87B0E" w:rsidRDefault="00547966" w:rsidP="00547966">
      <w:pPr>
        <w:rPr>
          <w:sz w:val="28"/>
          <w:szCs w:val="28"/>
        </w:rPr>
      </w:pPr>
    </w:p>
    <w:sectPr w:rsidR="00547966" w:rsidRPr="00F87B0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enQuanYi Zen Hei">
    <w:altName w:val="Times New Roman"/>
    <w:charset w:val="00"/>
    <w:family w:val="auto"/>
    <w:pitch w:val="variable"/>
  </w:font>
  <w:font w:name="Lohit Hindi">
    <w:altName w:val="Times New Roman"/>
    <w:charset w:val="00"/>
    <w:family w:val="auto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4401E"/>
    <w:multiLevelType w:val="hybridMultilevel"/>
    <w:tmpl w:val="69F8DD72"/>
    <w:lvl w:ilvl="0" w:tplc="0F08E58A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61CAD8C6">
      <w:start w:val="1"/>
      <w:numFmt w:val="lowerLetter"/>
      <w:lvlText w:val="%2)"/>
      <w:lvlJc w:val="left"/>
      <w:pPr>
        <w:ind w:left="1440" w:hanging="360"/>
      </w:pPr>
      <w:rPr>
        <w:rFonts w:hint="default"/>
        <w:i w:val="0"/>
        <w:iCs w:val="0"/>
        <w:sz w:val="24"/>
        <w:szCs w:val="24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816E3C"/>
    <w:multiLevelType w:val="hybridMultilevel"/>
    <w:tmpl w:val="99942F68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3784721"/>
    <w:multiLevelType w:val="hybridMultilevel"/>
    <w:tmpl w:val="F2DA4F0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03C54290"/>
    <w:multiLevelType w:val="hybridMultilevel"/>
    <w:tmpl w:val="F7F2C2DE"/>
    <w:lvl w:ilvl="0" w:tplc="0F08E58A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75BE5B6C">
      <w:start w:val="1"/>
      <w:numFmt w:val="lowerLetter"/>
      <w:lvlText w:val="%2)"/>
      <w:lvlJc w:val="left"/>
      <w:pPr>
        <w:ind w:left="1440" w:hanging="360"/>
      </w:pPr>
      <w:rPr>
        <w:rFonts w:hint="default"/>
        <w:b/>
        <w:bCs/>
        <w:i w:val="0"/>
        <w:iCs w:val="0"/>
        <w:sz w:val="24"/>
        <w:szCs w:val="24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3ED4BE9"/>
    <w:multiLevelType w:val="hybridMultilevel"/>
    <w:tmpl w:val="C4FCAA1C"/>
    <w:lvl w:ilvl="0" w:tplc="0F08E58A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A5FE8D8C">
      <w:start w:val="1"/>
      <w:numFmt w:val="lowerLetter"/>
      <w:lvlText w:val="%2)"/>
      <w:lvlJc w:val="left"/>
      <w:pPr>
        <w:ind w:left="1440" w:hanging="360"/>
      </w:pPr>
      <w:rPr>
        <w:rFonts w:hint="default"/>
        <w:b/>
        <w:bCs/>
        <w:i w:val="0"/>
        <w:iCs w:val="0"/>
        <w:sz w:val="24"/>
        <w:szCs w:val="24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6B629E7"/>
    <w:multiLevelType w:val="hybridMultilevel"/>
    <w:tmpl w:val="00263230"/>
    <w:lvl w:ilvl="0" w:tplc="EC1C9280">
      <w:start w:val="1"/>
      <w:numFmt w:val="lowerLetter"/>
      <w:lvlText w:val="%1)"/>
      <w:lvlJc w:val="left"/>
      <w:pPr>
        <w:ind w:left="1440" w:hanging="360"/>
      </w:pPr>
      <w:rPr>
        <w:rFonts w:hint="default"/>
        <w:b w:val="0"/>
        <w:bCs w:val="0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0F4E4EC7"/>
    <w:multiLevelType w:val="hybridMultilevel"/>
    <w:tmpl w:val="0B3C4BBE"/>
    <w:lvl w:ilvl="0" w:tplc="2794B78C">
      <w:start w:val="1"/>
      <w:numFmt w:val="lowerLetter"/>
      <w:lvlText w:val="%1)"/>
      <w:lvlJc w:val="left"/>
      <w:pPr>
        <w:ind w:left="1440" w:hanging="360"/>
      </w:pPr>
      <w:rPr>
        <w:rFonts w:hint="default"/>
        <w:b w:val="0"/>
        <w:bCs w:val="0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0FC95678"/>
    <w:multiLevelType w:val="hybridMultilevel"/>
    <w:tmpl w:val="1E3ADBD8"/>
    <w:lvl w:ilvl="0" w:tplc="0F08E58A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59824244">
      <w:start w:val="1"/>
      <w:numFmt w:val="lowerLetter"/>
      <w:lvlText w:val="%2)"/>
      <w:lvlJc w:val="left"/>
      <w:pPr>
        <w:ind w:left="1440" w:hanging="360"/>
      </w:pPr>
      <w:rPr>
        <w:rFonts w:hint="default"/>
        <w:b/>
        <w:bCs/>
        <w:i w:val="0"/>
        <w:iCs w:val="0"/>
        <w:sz w:val="24"/>
        <w:szCs w:val="24"/>
      </w:rPr>
    </w:lvl>
    <w:lvl w:ilvl="2" w:tplc="04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7CD4399"/>
    <w:multiLevelType w:val="hybridMultilevel"/>
    <w:tmpl w:val="FEBC207C"/>
    <w:lvl w:ilvl="0" w:tplc="0F08E58A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7">
      <w:start w:val="1"/>
      <w:numFmt w:val="lowerLetter"/>
      <w:lvlText w:val="%2)"/>
      <w:lvlJc w:val="left"/>
      <w:pPr>
        <w:ind w:left="1440" w:hanging="360"/>
      </w:pPr>
      <w:rPr>
        <w:rFonts w:hint="default"/>
        <w:i w:val="0"/>
        <w:iCs w:val="0"/>
        <w:sz w:val="24"/>
        <w:szCs w:val="24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7D15AED"/>
    <w:multiLevelType w:val="hybridMultilevel"/>
    <w:tmpl w:val="C57E2900"/>
    <w:lvl w:ilvl="0" w:tplc="0F08E58A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31EA32E8">
      <w:start w:val="1"/>
      <w:numFmt w:val="lowerLetter"/>
      <w:lvlText w:val="%2)"/>
      <w:lvlJc w:val="left"/>
      <w:pPr>
        <w:ind w:left="1440" w:hanging="360"/>
      </w:pPr>
      <w:rPr>
        <w:rFonts w:hint="default"/>
        <w:b/>
        <w:bCs/>
        <w:i w:val="0"/>
        <w:iCs w:val="0"/>
        <w:sz w:val="24"/>
        <w:szCs w:val="24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9883E36"/>
    <w:multiLevelType w:val="hybridMultilevel"/>
    <w:tmpl w:val="C166E5AE"/>
    <w:lvl w:ilvl="0" w:tplc="04090017">
      <w:start w:val="1"/>
      <w:numFmt w:val="lowerLetter"/>
      <w:lvlText w:val="%1)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1" w15:restartNumberingAfterBreak="0">
    <w:nsid w:val="19F33DB6"/>
    <w:multiLevelType w:val="hybridMultilevel"/>
    <w:tmpl w:val="5D723CF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2" w15:restartNumberingAfterBreak="0">
    <w:nsid w:val="1AE33862"/>
    <w:multiLevelType w:val="hybridMultilevel"/>
    <w:tmpl w:val="A234441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D16114B"/>
    <w:multiLevelType w:val="hybridMultilevel"/>
    <w:tmpl w:val="DE9CA9D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F275328"/>
    <w:multiLevelType w:val="hybridMultilevel"/>
    <w:tmpl w:val="E9700F80"/>
    <w:lvl w:ilvl="0" w:tplc="3F68C62C">
      <w:start w:val="1"/>
      <w:numFmt w:val="lowerLetter"/>
      <w:lvlText w:val="%1)"/>
      <w:lvlJc w:val="left"/>
      <w:pPr>
        <w:ind w:left="1080" w:hanging="360"/>
      </w:pPr>
      <w:rPr>
        <w:b/>
        <w:bCs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52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067494D"/>
    <w:multiLevelType w:val="hybridMultilevel"/>
    <w:tmpl w:val="374A81EA"/>
    <w:lvl w:ilvl="0" w:tplc="0F08E58A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59824244">
      <w:start w:val="1"/>
      <w:numFmt w:val="lowerLetter"/>
      <w:lvlText w:val="%2)"/>
      <w:lvlJc w:val="left"/>
      <w:pPr>
        <w:ind w:left="1440" w:hanging="360"/>
      </w:pPr>
      <w:rPr>
        <w:rFonts w:hint="default"/>
        <w:b/>
        <w:bCs/>
        <w:i w:val="0"/>
        <w:iCs w:val="0"/>
        <w:sz w:val="24"/>
        <w:szCs w:val="24"/>
      </w:rPr>
    </w:lvl>
    <w:lvl w:ilvl="2" w:tplc="04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1A33055"/>
    <w:multiLevelType w:val="hybridMultilevel"/>
    <w:tmpl w:val="D60062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2ED1C21"/>
    <w:multiLevelType w:val="hybridMultilevel"/>
    <w:tmpl w:val="50589D60"/>
    <w:lvl w:ilvl="0" w:tplc="0F08E58A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61CAD8C6">
      <w:start w:val="1"/>
      <w:numFmt w:val="lowerLetter"/>
      <w:lvlText w:val="%2)"/>
      <w:lvlJc w:val="left"/>
      <w:pPr>
        <w:ind w:left="1440" w:hanging="360"/>
      </w:pPr>
      <w:rPr>
        <w:rFonts w:hint="default"/>
        <w:i w:val="0"/>
        <w:iCs w:val="0"/>
        <w:sz w:val="24"/>
        <w:szCs w:val="24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5624758"/>
    <w:multiLevelType w:val="hybridMultilevel"/>
    <w:tmpl w:val="072C8AB2"/>
    <w:lvl w:ilvl="0" w:tplc="0F08E58A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i w:val="0"/>
        <w:iCs w:val="0"/>
        <w:sz w:val="24"/>
        <w:szCs w:val="24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5E02CA5"/>
    <w:multiLevelType w:val="hybridMultilevel"/>
    <w:tmpl w:val="06B80014"/>
    <w:lvl w:ilvl="0" w:tplc="04090017">
      <w:start w:val="1"/>
      <w:numFmt w:val="lowerLetter"/>
      <w:lvlText w:val="%1)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0" w15:restartNumberingAfterBreak="0">
    <w:nsid w:val="25F55BB6"/>
    <w:multiLevelType w:val="multilevel"/>
    <w:tmpl w:val="80C43DD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  <w:b w:val="0"/>
        <w:bCs w:val="0"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1" w15:restartNumberingAfterBreak="0">
    <w:nsid w:val="28EA4CB8"/>
    <w:multiLevelType w:val="hybridMultilevel"/>
    <w:tmpl w:val="07AEEB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9381004"/>
    <w:multiLevelType w:val="hybridMultilevel"/>
    <w:tmpl w:val="1D9C43A6"/>
    <w:lvl w:ilvl="0" w:tplc="0F08E58A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61CAD8C6">
      <w:start w:val="1"/>
      <w:numFmt w:val="lowerLetter"/>
      <w:lvlText w:val="%2)"/>
      <w:lvlJc w:val="left"/>
      <w:pPr>
        <w:ind w:left="1440" w:hanging="360"/>
      </w:pPr>
      <w:rPr>
        <w:rFonts w:hint="default"/>
        <w:i w:val="0"/>
        <w:iCs w:val="0"/>
        <w:sz w:val="24"/>
        <w:szCs w:val="24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9AD0968"/>
    <w:multiLevelType w:val="hybridMultilevel"/>
    <w:tmpl w:val="F4BC63FC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347F2B17"/>
    <w:multiLevelType w:val="hybridMultilevel"/>
    <w:tmpl w:val="A6E2C0D6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 w15:restartNumberingAfterBreak="0">
    <w:nsid w:val="368F4965"/>
    <w:multiLevelType w:val="hybridMultilevel"/>
    <w:tmpl w:val="EDB018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73E7BB5"/>
    <w:multiLevelType w:val="hybridMultilevel"/>
    <w:tmpl w:val="51FEE6E6"/>
    <w:lvl w:ilvl="0" w:tplc="0F08E58A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i w:val="0"/>
        <w:iCs w:val="0"/>
        <w:sz w:val="24"/>
        <w:szCs w:val="24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99E34FA"/>
    <w:multiLevelType w:val="hybridMultilevel"/>
    <w:tmpl w:val="95EC1624"/>
    <w:lvl w:ilvl="0" w:tplc="0F08E58A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61CAD8C6">
      <w:start w:val="1"/>
      <w:numFmt w:val="lowerLetter"/>
      <w:lvlText w:val="%2)"/>
      <w:lvlJc w:val="left"/>
      <w:pPr>
        <w:ind w:left="1440" w:hanging="360"/>
      </w:pPr>
      <w:rPr>
        <w:rFonts w:hint="default"/>
        <w:i w:val="0"/>
        <w:iCs w:val="0"/>
        <w:sz w:val="24"/>
        <w:szCs w:val="24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9D96DC9"/>
    <w:multiLevelType w:val="hybridMultilevel"/>
    <w:tmpl w:val="B694FDC6"/>
    <w:lvl w:ilvl="0" w:tplc="0F08E58A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59824244">
      <w:start w:val="1"/>
      <w:numFmt w:val="lowerLetter"/>
      <w:lvlText w:val="%2)"/>
      <w:lvlJc w:val="left"/>
      <w:pPr>
        <w:ind w:left="1440" w:hanging="360"/>
      </w:pPr>
      <w:rPr>
        <w:rFonts w:hint="default"/>
        <w:b/>
        <w:bCs/>
        <w:i w:val="0"/>
        <w:iCs w:val="0"/>
        <w:sz w:val="24"/>
        <w:szCs w:val="24"/>
      </w:rPr>
    </w:lvl>
    <w:lvl w:ilvl="2" w:tplc="04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3C95539C"/>
    <w:multiLevelType w:val="hybridMultilevel"/>
    <w:tmpl w:val="CD0AA7F8"/>
    <w:lvl w:ilvl="0" w:tplc="10090001">
      <w:start w:val="1"/>
      <w:numFmt w:val="bullet"/>
      <w:lvlText w:val=""/>
      <w:lvlJc w:val="left"/>
      <w:pPr>
        <w:ind w:left="37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9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1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3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5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7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9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1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30" w:hanging="360"/>
      </w:pPr>
      <w:rPr>
        <w:rFonts w:ascii="Wingdings" w:hAnsi="Wingdings" w:hint="default"/>
      </w:rPr>
    </w:lvl>
  </w:abstractNum>
  <w:abstractNum w:abstractNumId="30" w15:restartNumberingAfterBreak="0">
    <w:nsid w:val="4023499F"/>
    <w:multiLevelType w:val="hybridMultilevel"/>
    <w:tmpl w:val="29144826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1" w15:restartNumberingAfterBreak="0">
    <w:nsid w:val="44453F31"/>
    <w:multiLevelType w:val="hybridMultilevel"/>
    <w:tmpl w:val="DDFA4B48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2" w15:restartNumberingAfterBreak="0">
    <w:nsid w:val="44F2323E"/>
    <w:multiLevelType w:val="hybridMultilevel"/>
    <w:tmpl w:val="764499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9D65FFE"/>
    <w:multiLevelType w:val="hybridMultilevel"/>
    <w:tmpl w:val="0C127B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44F2CE9"/>
    <w:multiLevelType w:val="hybridMultilevel"/>
    <w:tmpl w:val="1EE23D7A"/>
    <w:lvl w:ilvl="0" w:tplc="0F08E58A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61CAD8C6">
      <w:start w:val="1"/>
      <w:numFmt w:val="lowerLetter"/>
      <w:lvlText w:val="%2)"/>
      <w:lvlJc w:val="left"/>
      <w:pPr>
        <w:ind w:left="1440" w:hanging="360"/>
      </w:pPr>
      <w:rPr>
        <w:rFonts w:hint="default"/>
        <w:i w:val="0"/>
        <w:iCs w:val="0"/>
        <w:sz w:val="24"/>
        <w:szCs w:val="24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A4F4539"/>
    <w:multiLevelType w:val="hybridMultilevel"/>
    <w:tmpl w:val="994ECDD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6" w15:restartNumberingAfterBreak="0">
    <w:nsid w:val="608E6501"/>
    <w:multiLevelType w:val="hybridMultilevel"/>
    <w:tmpl w:val="0B24A352"/>
    <w:lvl w:ilvl="0" w:tplc="0F08E58A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61CAD8C6">
      <w:start w:val="1"/>
      <w:numFmt w:val="lowerLetter"/>
      <w:lvlText w:val="%2)"/>
      <w:lvlJc w:val="left"/>
      <w:pPr>
        <w:ind w:left="1440" w:hanging="360"/>
      </w:pPr>
      <w:rPr>
        <w:rFonts w:hint="default"/>
        <w:i w:val="0"/>
        <w:iCs w:val="0"/>
        <w:sz w:val="24"/>
        <w:szCs w:val="24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A411506"/>
    <w:multiLevelType w:val="hybridMultilevel"/>
    <w:tmpl w:val="166A58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DDD1189"/>
    <w:multiLevelType w:val="hybridMultilevel"/>
    <w:tmpl w:val="CB4EEA10"/>
    <w:lvl w:ilvl="0" w:tplc="ADD8BE0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9" w15:restartNumberingAfterBreak="0">
    <w:nsid w:val="6EE065BD"/>
    <w:multiLevelType w:val="hybridMultilevel"/>
    <w:tmpl w:val="00263230"/>
    <w:lvl w:ilvl="0" w:tplc="EC1C9280">
      <w:start w:val="1"/>
      <w:numFmt w:val="lowerLetter"/>
      <w:lvlText w:val="%1)"/>
      <w:lvlJc w:val="left"/>
      <w:pPr>
        <w:ind w:left="1440" w:hanging="360"/>
      </w:pPr>
      <w:rPr>
        <w:rFonts w:hint="default"/>
        <w:b w:val="0"/>
        <w:bCs w:val="0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0" w15:restartNumberingAfterBreak="0">
    <w:nsid w:val="7CF878D5"/>
    <w:multiLevelType w:val="hybridMultilevel"/>
    <w:tmpl w:val="B658EE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7">
      <w:start w:val="1"/>
      <w:numFmt w:val="lowerLetter"/>
      <w:lvlText w:val="%2)"/>
      <w:lvlJc w:val="left"/>
      <w:pPr>
        <w:ind w:left="1440" w:hanging="360"/>
      </w:pPr>
      <w:rPr>
        <w:rFonts w:hint="default"/>
        <w:sz w:val="24"/>
        <w:szCs w:val="24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D2C4B78"/>
    <w:multiLevelType w:val="hybridMultilevel"/>
    <w:tmpl w:val="61883B5A"/>
    <w:lvl w:ilvl="0" w:tplc="0F08E58A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61CAD8C6">
      <w:start w:val="1"/>
      <w:numFmt w:val="lowerLetter"/>
      <w:lvlText w:val="%2)"/>
      <w:lvlJc w:val="left"/>
      <w:pPr>
        <w:ind w:left="1440" w:hanging="360"/>
      </w:pPr>
      <w:rPr>
        <w:rFonts w:hint="default"/>
        <w:i w:val="0"/>
        <w:iCs w:val="0"/>
        <w:sz w:val="24"/>
        <w:szCs w:val="24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78486706">
    <w:abstractNumId w:val="32"/>
  </w:num>
  <w:num w:numId="2" w16cid:durableId="1641298609">
    <w:abstractNumId w:val="7"/>
  </w:num>
  <w:num w:numId="3" w16cid:durableId="306591476">
    <w:abstractNumId w:val="13"/>
  </w:num>
  <w:num w:numId="4" w16cid:durableId="41832860">
    <w:abstractNumId w:val="12"/>
  </w:num>
  <w:num w:numId="5" w16cid:durableId="1462188296">
    <w:abstractNumId w:val="33"/>
  </w:num>
  <w:num w:numId="6" w16cid:durableId="278070095">
    <w:abstractNumId w:val="16"/>
  </w:num>
  <w:num w:numId="7" w16cid:durableId="1716462252">
    <w:abstractNumId w:val="2"/>
  </w:num>
  <w:num w:numId="8" w16cid:durableId="1429235019">
    <w:abstractNumId w:val="19"/>
  </w:num>
  <w:num w:numId="9" w16cid:durableId="1021395659">
    <w:abstractNumId w:val="25"/>
  </w:num>
  <w:num w:numId="10" w16cid:durableId="1484736397">
    <w:abstractNumId w:val="38"/>
  </w:num>
  <w:num w:numId="11" w16cid:durableId="1345478177">
    <w:abstractNumId w:val="29"/>
  </w:num>
  <w:num w:numId="12" w16cid:durableId="1177883763">
    <w:abstractNumId w:val="37"/>
  </w:num>
  <w:num w:numId="13" w16cid:durableId="48965172">
    <w:abstractNumId w:val="20"/>
  </w:num>
  <w:num w:numId="14" w16cid:durableId="1093630616">
    <w:abstractNumId w:val="10"/>
  </w:num>
  <w:num w:numId="15" w16cid:durableId="418872731">
    <w:abstractNumId w:val="24"/>
  </w:num>
  <w:num w:numId="16" w16cid:durableId="2080441641">
    <w:abstractNumId w:val="40"/>
  </w:num>
  <w:num w:numId="17" w16cid:durableId="2035303472">
    <w:abstractNumId w:val="31"/>
  </w:num>
  <w:num w:numId="18" w16cid:durableId="7760015">
    <w:abstractNumId w:val="23"/>
  </w:num>
  <w:num w:numId="19" w16cid:durableId="2138793838">
    <w:abstractNumId w:val="30"/>
  </w:num>
  <w:num w:numId="20" w16cid:durableId="522864106">
    <w:abstractNumId w:val="41"/>
  </w:num>
  <w:num w:numId="21" w16cid:durableId="267591764">
    <w:abstractNumId w:val="34"/>
  </w:num>
  <w:num w:numId="22" w16cid:durableId="1926304971">
    <w:abstractNumId w:val="0"/>
  </w:num>
  <w:num w:numId="23" w16cid:durableId="1767994631">
    <w:abstractNumId w:val="36"/>
  </w:num>
  <w:num w:numId="24" w16cid:durableId="1975020041">
    <w:abstractNumId w:val="17"/>
  </w:num>
  <w:num w:numId="25" w16cid:durableId="182134564">
    <w:abstractNumId w:val="27"/>
  </w:num>
  <w:num w:numId="26" w16cid:durableId="158739173">
    <w:abstractNumId w:val="35"/>
  </w:num>
  <w:num w:numId="27" w16cid:durableId="1419904333">
    <w:abstractNumId w:val="8"/>
  </w:num>
  <w:num w:numId="28" w16cid:durableId="1368874513">
    <w:abstractNumId w:val="22"/>
  </w:num>
  <w:num w:numId="29" w16cid:durableId="956372609">
    <w:abstractNumId w:val="26"/>
  </w:num>
  <w:num w:numId="30" w16cid:durableId="1816755190">
    <w:abstractNumId w:val="3"/>
  </w:num>
  <w:num w:numId="31" w16cid:durableId="762995150">
    <w:abstractNumId w:val="18"/>
  </w:num>
  <w:num w:numId="32" w16cid:durableId="2025131665">
    <w:abstractNumId w:val="9"/>
  </w:num>
  <w:num w:numId="33" w16cid:durableId="518472522">
    <w:abstractNumId w:val="4"/>
  </w:num>
  <w:num w:numId="34" w16cid:durableId="651518741">
    <w:abstractNumId w:val="15"/>
  </w:num>
  <w:num w:numId="35" w16cid:durableId="459231074">
    <w:abstractNumId w:val="14"/>
  </w:num>
  <w:num w:numId="36" w16cid:durableId="1677420451">
    <w:abstractNumId w:val="1"/>
  </w:num>
  <w:num w:numId="37" w16cid:durableId="1371295573">
    <w:abstractNumId w:val="6"/>
  </w:num>
  <w:num w:numId="38" w16cid:durableId="858589281">
    <w:abstractNumId w:val="5"/>
  </w:num>
  <w:num w:numId="39" w16cid:durableId="1150900141">
    <w:abstractNumId w:val="39"/>
  </w:num>
  <w:num w:numId="40" w16cid:durableId="1518881428">
    <w:abstractNumId w:val="21"/>
  </w:num>
  <w:num w:numId="41" w16cid:durableId="1734084854">
    <w:abstractNumId w:val="11"/>
  </w:num>
  <w:num w:numId="42" w16cid:durableId="284433354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xMzeyNDYzNzM0MDRQ0lEKTi0uzszPAykwqgUAiSOZJywAAAA="/>
  </w:docVars>
  <w:rsids>
    <w:rsidRoot w:val="00D57C03"/>
    <w:rsid w:val="0000384F"/>
    <w:rsid w:val="00007B62"/>
    <w:rsid w:val="00013E9E"/>
    <w:rsid w:val="00021E11"/>
    <w:rsid w:val="000230AE"/>
    <w:rsid w:val="000239DA"/>
    <w:rsid w:val="00025192"/>
    <w:rsid w:val="00027395"/>
    <w:rsid w:val="00030526"/>
    <w:rsid w:val="00037EFF"/>
    <w:rsid w:val="00040157"/>
    <w:rsid w:val="00042AD4"/>
    <w:rsid w:val="00045736"/>
    <w:rsid w:val="00060EDE"/>
    <w:rsid w:val="000644EC"/>
    <w:rsid w:val="00066E3D"/>
    <w:rsid w:val="0007020D"/>
    <w:rsid w:val="0007686A"/>
    <w:rsid w:val="000914EE"/>
    <w:rsid w:val="00094BDF"/>
    <w:rsid w:val="000B2EE2"/>
    <w:rsid w:val="000B39C6"/>
    <w:rsid w:val="000B3F67"/>
    <w:rsid w:val="000B6CC7"/>
    <w:rsid w:val="000C07B2"/>
    <w:rsid w:val="000C54BC"/>
    <w:rsid w:val="000D0413"/>
    <w:rsid w:val="000D6243"/>
    <w:rsid w:val="000E12AA"/>
    <w:rsid w:val="000E69D9"/>
    <w:rsid w:val="000F108E"/>
    <w:rsid w:val="000F3774"/>
    <w:rsid w:val="00107EBF"/>
    <w:rsid w:val="0012175E"/>
    <w:rsid w:val="00125372"/>
    <w:rsid w:val="00130177"/>
    <w:rsid w:val="001331C6"/>
    <w:rsid w:val="001367E2"/>
    <w:rsid w:val="00145593"/>
    <w:rsid w:val="00146C5F"/>
    <w:rsid w:val="00147EC3"/>
    <w:rsid w:val="00153C98"/>
    <w:rsid w:val="00157865"/>
    <w:rsid w:val="001578EE"/>
    <w:rsid w:val="0016130F"/>
    <w:rsid w:val="00162C42"/>
    <w:rsid w:val="00162DF5"/>
    <w:rsid w:val="0016768C"/>
    <w:rsid w:val="001769ED"/>
    <w:rsid w:val="001823E9"/>
    <w:rsid w:val="00187DD8"/>
    <w:rsid w:val="00190619"/>
    <w:rsid w:val="001A2C17"/>
    <w:rsid w:val="001B1467"/>
    <w:rsid w:val="001B3102"/>
    <w:rsid w:val="001B54E8"/>
    <w:rsid w:val="001D58D8"/>
    <w:rsid w:val="001D5C8A"/>
    <w:rsid w:val="001E04A3"/>
    <w:rsid w:val="001E1C50"/>
    <w:rsid w:val="001E29BA"/>
    <w:rsid w:val="001F5708"/>
    <w:rsid w:val="00203D2C"/>
    <w:rsid w:val="00205B31"/>
    <w:rsid w:val="002172E6"/>
    <w:rsid w:val="00217858"/>
    <w:rsid w:val="00220162"/>
    <w:rsid w:val="00220425"/>
    <w:rsid w:val="00220E0D"/>
    <w:rsid w:val="00223B03"/>
    <w:rsid w:val="00231B2C"/>
    <w:rsid w:val="002424A1"/>
    <w:rsid w:val="00242E2B"/>
    <w:rsid w:val="002435BE"/>
    <w:rsid w:val="002501EA"/>
    <w:rsid w:val="002532F5"/>
    <w:rsid w:val="002547BB"/>
    <w:rsid w:val="0025518C"/>
    <w:rsid w:val="00255F68"/>
    <w:rsid w:val="0026132F"/>
    <w:rsid w:val="002653D5"/>
    <w:rsid w:val="00273ABE"/>
    <w:rsid w:val="002746A3"/>
    <w:rsid w:val="00291727"/>
    <w:rsid w:val="00292E10"/>
    <w:rsid w:val="002A00C0"/>
    <w:rsid w:val="002A2224"/>
    <w:rsid w:val="002A7975"/>
    <w:rsid w:val="002B01AF"/>
    <w:rsid w:val="002B5D2E"/>
    <w:rsid w:val="002B6B8A"/>
    <w:rsid w:val="002B7C1D"/>
    <w:rsid w:val="002C7212"/>
    <w:rsid w:val="002C7E6B"/>
    <w:rsid w:val="002D068D"/>
    <w:rsid w:val="002D494C"/>
    <w:rsid w:val="002D508F"/>
    <w:rsid w:val="002E0AD1"/>
    <w:rsid w:val="002E39AF"/>
    <w:rsid w:val="002F37FB"/>
    <w:rsid w:val="002F5685"/>
    <w:rsid w:val="002F5D44"/>
    <w:rsid w:val="00330EF4"/>
    <w:rsid w:val="00330F56"/>
    <w:rsid w:val="003310F4"/>
    <w:rsid w:val="00352126"/>
    <w:rsid w:val="00355DD2"/>
    <w:rsid w:val="00384EB0"/>
    <w:rsid w:val="00393162"/>
    <w:rsid w:val="00395723"/>
    <w:rsid w:val="003961BC"/>
    <w:rsid w:val="003A779C"/>
    <w:rsid w:val="003A7C64"/>
    <w:rsid w:val="003B14AA"/>
    <w:rsid w:val="003B2FF5"/>
    <w:rsid w:val="003C1DD2"/>
    <w:rsid w:val="003C349B"/>
    <w:rsid w:val="003C4A70"/>
    <w:rsid w:val="003D1439"/>
    <w:rsid w:val="003D307A"/>
    <w:rsid w:val="003D34C3"/>
    <w:rsid w:val="003E0F36"/>
    <w:rsid w:val="003E567F"/>
    <w:rsid w:val="003F27BD"/>
    <w:rsid w:val="00402D58"/>
    <w:rsid w:val="004046EB"/>
    <w:rsid w:val="00405D7F"/>
    <w:rsid w:val="00406861"/>
    <w:rsid w:val="0041183D"/>
    <w:rsid w:val="00420F91"/>
    <w:rsid w:val="0042559B"/>
    <w:rsid w:val="004319E2"/>
    <w:rsid w:val="00432FD4"/>
    <w:rsid w:val="00433042"/>
    <w:rsid w:val="00435BD6"/>
    <w:rsid w:val="004459E9"/>
    <w:rsid w:val="004542D1"/>
    <w:rsid w:val="004545CB"/>
    <w:rsid w:val="00456C6E"/>
    <w:rsid w:val="00464D02"/>
    <w:rsid w:val="00466D58"/>
    <w:rsid w:val="0047165F"/>
    <w:rsid w:val="00474408"/>
    <w:rsid w:val="00476D57"/>
    <w:rsid w:val="00477B65"/>
    <w:rsid w:val="00477FD5"/>
    <w:rsid w:val="00483174"/>
    <w:rsid w:val="00483182"/>
    <w:rsid w:val="0049079A"/>
    <w:rsid w:val="00491839"/>
    <w:rsid w:val="004961FA"/>
    <w:rsid w:val="00496620"/>
    <w:rsid w:val="004A4529"/>
    <w:rsid w:val="004A4C18"/>
    <w:rsid w:val="004B78E8"/>
    <w:rsid w:val="004C79BD"/>
    <w:rsid w:val="004D4F62"/>
    <w:rsid w:val="004D69BD"/>
    <w:rsid w:val="004E39B8"/>
    <w:rsid w:val="004E53EA"/>
    <w:rsid w:val="004F0C39"/>
    <w:rsid w:val="004F7861"/>
    <w:rsid w:val="0050205E"/>
    <w:rsid w:val="0050422A"/>
    <w:rsid w:val="00504EFB"/>
    <w:rsid w:val="00505E5E"/>
    <w:rsid w:val="005113DE"/>
    <w:rsid w:val="00513102"/>
    <w:rsid w:val="00521E90"/>
    <w:rsid w:val="00523317"/>
    <w:rsid w:val="0053194D"/>
    <w:rsid w:val="0053204F"/>
    <w:rsid w:val="00542EA8"/>
    <w:rsid w:val="00547966"/>
    <w:rsid w:val="005508DA"/>
    <w:rsid w:val="005516CB"/>
    <w:rsid w:val="00560CB0"/>
    <w:rsid w:val="005644CF"/>
    <w:rsid w:val="005672B4"/>
    <w:rsid w:val="005717E8"/>
    <w:rsid w:val="005738D1"/>
    <w:rsid w:val="00576278"/>
    <w:rsid w:val="0058369E"/>
    <w:rsid w:val="00585844"/>
    <w:rsid w:val="00585E67"/>
    <w:rsid w:val="0059027D"/>
    <w:rsid w:val="005945AD"/>
    <w:rsid w:val="00595355"/>
    <w:rsid w:val="005B1C7C"/>
    <w:rsid w:val="005C2983"/>
    <w:rsid w:val="005C3D50"/>
    <w:rsid w:val="005D543A"/>
    <w:rsid w:val="005D7468"/>
    <w:rsid w:val="005E7717"/>
    <w:rsid w:val="005F7BD5"/>
    <w:rsid w:val="005F7DAB"/>
    <w:rsid w:val="00604FF3"/>
    <w:rsid w:val="00605744"/>
    <w:rsid w:val="00613CA3"/>
    <w:rsid w:val="00640951"/>
    <w:rsid w:val="00654497"/>
    <w:rsid w:val="0066106B"/>
    <w:rsid w:val="00672F11"/>
    <w:rsid w:val="006737CC"/>
    <w:rsid w:val="00681F5D"/>
    <w:rsid w:val="006849B7"/>
    <w:rsid w:val="00684D89"/>
    <w:rsid w:val="00687EA7"/>
    <w:rsid w:val="00691153"/>
    <w:rsid w:val="00696375"/>
    <w:rsid w:val="006973CD"/>
    <w:rsid w:val="00697662"/>
    <w:rsid w:val="006A666A"/>
    <w:rsid w:val="006B1145"/>
    <w:rsid w:val="006B2D61"/>
    <w:rsid w:val="006C1E00"/>
    <w:rsid w:val="006C3B7C"/>
    <w:rsid w:val="006C7175"/>
    <w:rsid w:val="006D78E5"/>
    <w:rsid w:val="006E1FEB"/>
    <w:rsid w:val="006E3D4E"/>
    <w:rsid w:val="006E7224"/>
    <w:rsid w:val="00700EE0"/>
    <w:rsid w:val="0070273E"/>
    <w:rsid w:val="007046B1"/>
    <w:rsid w:val="0071726D"/>
    <w:rsid w:val="00726BDE"/>
    <w:rsid w:val="007332CF"/>
    <w:rsid w:val="007352A9"/>
    <w:rsid w:val="00737DC5"/>
    <w:rsid w:val="00744281"/>
    <w:rsid w:val="00744535"/>
    <w:rsid w:val="00745B36"/>
    <w:rsid w:val="00754A15"/>
    <w:rsid w:val="00756D49"/>
    <w:rsid w:val="00760B2D"/>
    <w:rsid w:val="00761A83"/>
    <w:rsid w:val="007651E1"/>
    <w:rsid w:val="00772878"/>
    <w:rsid w:val="00782EEE"/>
    <w:rsid w:val="00787FC0"/>
    <w:rsid w:val="00793D04"/>
    <w:rsid w:val="007A28C6"/>
    <w:rsid w:val="007A6CB2"/>
    <w:rsid w:val="007C01CD"/>
    <w:rsid w:val="007C481D"/>
    <w:rsid w:val="007D01A0"/>
    <w:rsid w:val="007D2927"/>
    <w:rsid w:val="007D7ECE"/>
    <w:rsid w:val="007E0A54"/>
    <w:rsid w:val="007E4F29"/>
    <w:rsid w:val="007F2452"/>
    <w:rsid w:val="007F56A3"/>
    <w:rsid w:val="007F654D"/>
    <w:rsid w:val="007F706D"/>
    <w:rsid w:val="008107B3"/>
    <w:rsid w:val="00831AF2"/>
    <w:rsid w:val="00841BD1"/>
    <w:rsid w:val="00843B4F"/>
    <w:rsid w:val="0085418A"/>
    <w:rsid w:val="00871847"/>
    <w:rsid w:val="00876EFA"/>
    <w:rsid w:val="00887BBD"/>
    <w:rsid w:val="0089010C"/>
    <w:rsid w:val="008A0B61"/>
    <w:rsid w:val="008A10FE"/>
    <w:rsid w:val="008A1143"/>
    <w:rsid w:val="008A2F06"/>
    <w:rsid w:val="008A68A2"/>
    <w:rsid w:val="008B4102"/>
    <w:rsid w:val="008B41E0"/>
    <w:rsid w:val="008B5B88"/>
    <w:rsid w:val="008B6AFC"/>
    <w:rsid w:val="008B7D4A"/>
    <w:rsid w:val="008C2664"/>
    <w:rsid w:val="008C5100"/>
    <w:rsid w:val="008D1A41"/>
    <w:rsid w:val="008D3E76"/>
    <w:rsid w:val="008D439D"/>
    <w:rsid w:val="008E7377"/>
    <w:rsid w:val="008F0175"/>
    <w:rsid w:val="008F4130"/>
    <w:rsid w:val="008F476F"/>
    <w:rsid w:val="008F4993"/>
    <w:rsid w:val="00900699"/>
    <w:rsid w:val="009035F3"/>
    <w:rsid w:val="00904056"/>
    <w:rsid w:val="00915D47"/>
    <w:rsid w:val="00921686"/>
    <w:rsid w:val="00926AA8"/>
    <w:rsid w:val="00926C13"/>
    <w:rsid w:val="00927435"/>
    <w:rsid w:val="00935249"/>
    <w:rsid w:val="009410B8"/>
    <w:rsid w:val="009421AA"/>
    <w:rsid w:val="00943487"/>
    <w:rsid w:val="0094417E"/>
    <w:rsid w:val="00951A78"/>
    <w:rsid w:val="00954E28"/>
    <w:rsid w:val="00966283"/>
    <w:rsid w:val="009850A1"/>
    <w:rsid w:val="0098596E"/>
    <w:rsid w:val="0099321A"/>
    <w:rsid w:val="00997548"/>
    <w:rsid w:val="009A0BDC"/>
    <w:rsid w:val="009A4811"/>
    <w:rsid w:val="009A604C"/>
    <w:rsid w:val="009B36EF"/>
    <w:rsid w:val="009B52F7"/>
    <w:rsid w:val="009B5C61"/>
    <w:rsid w:val="009C39CE"/>
    <w:rsid w:val="009C66C7"/>
    <w:rsid w:val="009D672C"/>
    <w:rsid w:val="009F2E21"/>
    <w:rsid w:val="009F4D68"/>
    <w:rsid w:val="009F5E3B"/>
    <w:rsid w:val="009F7DA6"/>
    <w:rsid w:val="00A00D43"/>
    <w:rsid w:val="00A04ADA"/>
    <w:rsid w:val="00A071C1"/>
    <w:rsid w:val="00A12261"/>
    <w:rsid w:val="00A14FBD"/>
    <w:rsid w:val="00A2537D"/>
    <w:rsid w:val="00A42BD1"/>
    <w:rsid w:val="00A43439"/>
    <w:rsid w:val="00A43AF0"/>
    <w:rsid w:val="00A52B3F"/>
    <w:rsid w:val="00A54805"/>
    <w:rsid w:val="00A6058A"/>
    <w:rsid w:val="00A60B25"/>
    <w:rsid w:val="00A6586B"/>
    <w:rsid w:val="00A72720"/>
    <w:rsid w:val="00A73082"/>
    <w:rsid w:val="00A731D1"/>
    <w:rsid w:val="00A832F1"/>
    <w:rsid w:val="00A84A08"/>
    <w:rsid w:val="00A8794C"/>
    <w:rsid w:val="00A91BFD"/>
    <w:rsid w:val="00A92FF6"/>
    <w:rsid w:val="00AA16B2"/>
    <w:rsid w:val="00AA2D3C"/>
    <w:rsid w:val="00AA52BC"/>
    <w:rsid w:val="00AB0EB1"/>
    <w:rsid w:val="00AB2160"/>
    <w:rsid w:val="00AB5302"/>
    <w:rsid w:val="00AC3582"/>
    <w:rsid w:val="00AC4934"/>
    <w:rsid w:val="00AD0796"/>
    <w:rsid w:val="00AD2BB8"/>
    <w:rsid w:val="00AD46AA"/>
    <w:rsid w:val="00AD49C8"/>
    <w:rsid w:val="00AD5A0A"/>
    <w:rsid w:val="00AE38E4"/>
    <w:rsid w:val="00AE5A68"/>
    <w:rsid w:val="00B06670"/>
    <w:rsid w:val="00B26055"/>
    <w:rsid w:val="00B26606"/>
    <w:rsid w:val="00B35346"/>
    <w:rsid w:val="00B37869"/>
    <w:rsid w:val="00B43F1C"/>
    <w:rsid w:val="00B5209E"/>
    <w:rsid w:val="00B63FD1"/>
    <w:rsid w:val="00B64964"/>
    <w:rsid w:val="00B6500B"/>
    <w:rsid w:val="00B6737C"/>
    <w:rsid w:val="00B67EF9"/>
    <w:rsid w:val="00B716A4"/>
    <w:rsid w:val="00B74D53"/>
    <w:rsid w:val="00B7554A"/>
    <w:rsid w:val="00B76814"/>
    <w:rsid w:val="00B9405C"/>
    <w:rsid w:val="00BB6E0A"/>
    <w:rsid w:val="00BC33DD"/>
    <w:rsid w:val="00BC512E"/>
    <w:rsid w:val="00BC537C"/>
    <w:rsid w:val="00BE4D69"/>
    <w:rsid w:val="00BE5B27"/>
    <w:rsid w:val="00BF36A3"/>
    <w:rsid w:val="00BF4C74"/>
    <w:rsid w:val="00C0429C"/>
    <w:rsid w:val="00C10AAE"/>
    <w:rsid w:val="00C10B22"/>
    <w:rsid w:val="00C111B0"/>
    <w:rsid w:val="00C114CD"/>
    <w:rsid w:val="00C13312"/>
    <w:rsid w:val="00C134E2"/>
    <w:rsid w:val="00C1610E"/>
    <w:rsid w:val="00C1613A"/>
    <w:rsid w:val="00C23E95"/>
    <w:rsid w:val="00C309EC"/>
    <w:rsid w:val="00C30BEC"/>
    <w:rsid w:val="00C37F3B"/>
    <w:rsid w:val="00C41CF0"/>
    <w:rsid w:val="00C453CC"/>
    <w:rsid w:val="00C4795D"/>
    <w:rsid w:val="00C53AFD"/>
    <w:rsid w:val="00C53EE1"/>
    <w:rsid w:val="00C55580"/>
    <w:rsid w:val="00C6330E"/>
    <w:rsid w:val="00C64176"/>
    <w:rsid w:val="00C731F2"/>
    <w:rsid w:val="00C77B2C"/>
    <w:rsid w:val="00C811F3"/>
    <w:rsid w:val="00C821C5"/>
    <w:rsid w:val="00C83C8B"/>
    <w:rsid w:val="00C845D2"/>
    <w:rsid w:val="00C936F9"/>
    <w:rsid w:val="00C93BA8"/>
    <w:rsid w:val="00C9529B"/>
    <w:rsid w:val="00C95607"/>
    <w:rsid w:val="00CA45E5"/>
    <w:rsid w:val="00CA717C"/>
    <w:rsid w:val="00CA7F98"/>
    <w:rsid w:val="00CB4E9D"/>
    <w:rsid w:val="00CC38A3"/>
    <w:rsid w:val="00CD73D6"/>
    <w:rsid w:val="00CE6833"/>
    <w:rsid w:val="00CF1253"/>
    <w:rsid w:val="00D007B7"/>
    <w:rsid w:val="00D00D77"/>
    <w:rsid w:val="00D011DC"/>
    <w:rsid w:val="00D0128D"/>
    <w:rsid w:val="00D030BA"/>
    <w:rsid w:val="00D0762E"/>
    <w:rsid w:val="00D2235A"/>
    <w:rsid w:val="00D250C6"/>
    <w:rsid w:val="00D2650F"/>
    <w:rsid w:val="00D332F8"/>
    <w:rsid w:val="00D34BC6"/>
    <w:rsid w:val="00D419E8"/>
    <w:rsid w:val="00D504B4"/>
    <w:rsid w:val="00D505B7"/>
    <w:rsid w:val="00D523E1"/>
    <w:rsid w:val="00D55356"/>
    <w:rsid w:val="00D57C03"/>
    <w:rsid w:val="00D6335C"/>
    <w:rsid w:val="00D762DB"/>
    <w:rsid w:val="00D814A9"/>
    <w:rsid w:val="00D84550"/>
    <w:rsid w:val="00D855D9"/>
    <w:rsid w:val="00DA424D"/>
    <w:rsid w:val="00DB0AE2"/>
    <w:rsid w:val="00DB2F3F"/>
    <w:rsid w:val="00DD1E7D"/>
    <w:rsid w:val="00DD3CA6"/>
    <w:rsid w:val="00DD4019"/>
    <w:rsid w:val="00DE4A3A"/>
    <w:rsid w:val="00DE4D4E"/>
    <w:rsid w:val="00DF10F5"/>
    <w:rsid w:val="00DF1CFC"/>
    <w:rsid w:val="00DF7098"/>
    <w:rsid w:val="00E02FC5"/>
    <w:rsid w:val="00E07DE8"/>
    <w:rsid w:val="00E15744"/>
    <w:rsid w:val="00E27411"/>
    <w:rsid w:val="00E32087"/>
    <w:rsid w:val="00E34147"/>
    <w:rsid w:val="00E3607A"/>
    <w:rsid w:val="00E42775"/>
    <w:rsid w:val="00E479A4"/>
    <w:rsid w:val="00E47BB0"/>
    <w:rsid w:val="00E53FDF"/>
    <w:rsid w:val="00E60528"/>
    <w:rsid w:val="00E6071B"/>
    <w:rsid w:val="00E6222F"/>
    <w:rsid w:val="00E64DF8"/>
    <w:rsid w:val="00E65A52"/>
    <w:rsid w:val="00E67460"/>
    <w:rsid w:val="00E70210"/>
    <w:rsid w:val="00E80FAD"/>
    <w:rsid w:val="00E844ED"/>
    <w:rsid w:val="00E94166"/>
    <w:rsid w:val="00EA1695"/>
    <w:rsid w:val="00EA1C30"/>
    <w:rsid w:val="00ED262F"/>
    <w:rsid w:val="00ED3FE3"/>
    <w:rsid w:val="00EE4D3D"/>
    <w:rsid w:val="00EF36F2"/>
    <w:rsid w:val="00EF4686"/>
    <w:rsid w:val="00EF4B80"/>
    <w:rsid w:val="00EF622D"/>
    <w:rsid w:val="00F006C3"/>
    <w:rsid w:val="00F02FAD"/>
    <w:rsid w:val="00F0385F"/>
    <w:rsid w:val="00F12C92"/>
    <w:rsid w:val="00F15F4E"/>
    <w:rsid w:val="00F173FE"/>
    <w:rsid w:val="00F300D9"/>
    <w:rsid w:val="00F33E34"/>
    <w:rsid w:val="00F40395"/>
    <w:rsid w:val="00F46272"/>
    <w:rsid w:val="00F5122E"/>
    <w:rsid w:val="00F56FE9"/>
    <w:rsid w:val="00F60D12"/>
    <w:rsid w:val="00F62447"/>
    <w:rsid w:val="00F62BC3"/>
    <w:rsid w:val="00F70EF6"/>
    <w:rsid w:val="00F71794"/>
    <w:rsid w:val="00F72ABA"/>
    <w:rsid w:val="00F72BF7"/>
    <w:rsid w:val="00F77FDD"/>
    <w:rsid w:val="00F86CDC"/>
    <w:rsid w:val="00F87AD6"/>
    <w:rsid w:val="00F87B0E"/>
    <w:rsid w:val="00F9753F"/>
    <w:rsid w:val="00FA3771"/>
    <w:rsid w:val="00FA45FF"/>
    <w:rsid w:val="00FA499F"/>
    <w:rsid w:val="00FA5045"/>
    <w:rsid w:val="00FA6651"/>
    <w:rsid w:val="00FB4311"/>
    <w:rsid w:val="00FC305C"/>
    <w:rsid w:val="00FC7ACA"/>
    <w:rsid w:val="00FE4A41"/>
    <w:rsid w:val="00FF2D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242216"/>
  <w15:chartTrackingRefBased/>
  <w15:docId w15:val="{EA3D0F41-6B6D-42CA-B7DC-873CC2E8B4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5C2983"/>
    <w:pPr>
      <w:keepNext/>
      <w:spacing w:after="0" w:line="240" w:lineRule="auto"/>
      <w:outlineLvl w:val="0"/>
    </w:pPr>
    <w:rPr>
      <w:rFonts w:ascii="Times New Roman" w:eastAsia="Times New Roman" w:hAnsi="Times New Roman" w:cs="Times New Roman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5C2983"/>
    <w:rPr>
      <w:rFonts w:ascii="Times New Roman" w:eastAsia="Times New Roman" w:hAnsi="Times New Roman" w:cs="Times New Roman"/>
      <w:b/>
      <w:bCs/>
      <w:sz w:val="28"/>
      <w:szCs w:val="28"/>
    </w:rPr>
  </w:style>
  <w:style w:type="paragraph" w:styleId="ListParagraph">
    <w:name w:val="List Paragraph"/>
    <w:basedOn w:val="Normal"/>
    <w:uiPriority w:val="34"/>
    <w:qFormat/>
    <w:rsid w:val="00CA717C"/>
    <w:pPr>
      <w:ind w:left="720"/>
      <w:contextualSpacing/>
    </w:pPr>
  </w:style>
  <w:style w:type="paragraph" w:styleId="NoSpacing">
    <w:name w:val="No Spacing"/>
    <w:uiPriority w:val="1"/>
    <w:qFormat/>
    <w:rsid w:val="00E3607A"/>
    <w:pPr>
      <w:spacing w:after="0" w:line="240" w:lineRule="auto"/>
    </w:pPr>
  </w:style>
  <w:style w:type="table" w:styleId="TableGrid">
    <w:name w:val="Table Grid"/>
    <w:basedOn w:val="TableNormal"/>
    <w:uiPriority w:val="59"/>
    <w:rsid w:val="00CE68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C6330E"/>
    <w:rPr>
      <w:color w:val="808080"/>
    </w:rPr>
  </w:style>
  <w:style w:type="paragraph" w:styleId="PlainText">
    <w:name w:val="Plain Text"/>
    <w:basedOn w:val="Normal"/>
    <w:link w:val="PlainTextChar"/>
    <w:rsid w:val="00C811F3"/>
    <w:pPr>
      <w:suppressAutoHyphens/>
      <w:spacing w:after="0" w:line="240" w:lineRule="auto"/>
    </w:pPr>
    <w:rPr>
      <w:rFonts w:ascii="Courier New" w:eastAsia="WenQuanYi Zen Hei" w:hAnsi="Courier New" w:cs="Lohit Hindi"/>
      <w:kern w:val="1"/>
      <w:sz w:val="20"/>
      <w:szCs w:val="20"/>
      <w:lang w:eastAsia="hi-IN" w:bidi="hi-IN"/>
    </w:rPr>
  </w:style>
  <w:style w:type="character" w:customStyle="1" w:styleId="PlainTextChar">
    <w:name w:val="Plain Text Char"/>
    <w:basedOn w:val="DefaultParagraphFont"/>
    <w:link w:val="PlainText"/>
    <w:rsid w:val="00C811F3"/>
    <w:rPr>
      <w:rFonts w:ascii="Courier New" w:eastAsia="WenQuanYi Zen Hei" w:hAnsi="Courier New" w:cs="Lohit Hindi"/>
      <w:kern w:val="1"/>
      <w:sz w:val="20"/>
      <w:szCs w:val="20"/>
      <w:lang w:eastAsia="hi-IN" w:bidi="hi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717E8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17E8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2402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40</Words>
  <Characters>80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hdi</dc:creator>
  <cp:keywords/>
  <dc:description/>
  <cp:lastModifiedBy>Lucas Sarweh</cp:lastModifiedBy>
  <cp:revision>3</cp:revision>
  <dcterms:created xsi:type="dcterms:W3CDTF">2022-10-26T20:07:00Z</dcterms:created>
  <dcterms:modified xsi:type="dcterms:W3CDTF">2022-10-26T21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e309ba447ecf9a51419d2ece62814faab2785bf1acc1656875dc16a6355d1c4</vt:lpwstr>
  </property>
</Properties>
</file>